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A7E41" w14:textId="373B3AD5" w:rsidR="0052309D" w:rsidRPr="005131B8" w:rsidRDefault="0052309D" w:rsidP="00C36E1A">
      <w:pPr>
        <w:jc w:val="center"/>
        <w:rPr>
          <w:b/>
          <w:bCs/>
          <w:sz w:val="25"/>
          <w:szCs w:val="28"/>
        </w:rPr>
      </w:pPr>
      <w:r w:rsidRPr="005131B8">
        <w:rPr>
          <w:rFonts w:hint="eastAsia"/>
          <w:b/>
          <w:bCs/>
          <w:sz w:val="25"/>
          <w:szCs w:val="28"/>
        </w:rPr>
        <w:t>Review Form</w:t>
      </w:r>
    </w:p>
    <w:p w14:paraId="519A7E42" w14:textId="77777777" w:rsidR="0052309D" w:rsidRDefault="0052309D" w:rsidP="0052309D">
      <w:pPr>
        <w:pStyle w:val="Subtitle"/>
        <w:spacing w:afterLines="0" w:after="0"/>
        <w:rPr>
          <w:b w:val="0"/>
          <w:bCs w:val="0"/>
        </w:rPr>
      </w:pPr>
      <w:r>
        <w:t xml:space="preserve">Article </w:t>
      </w:r>
      <w:r>
        <w:rPr>
          <w:rFonts w:hint="eastAsia"/>
        </w:rPr>
        <w:t>Title</w:t>
      </w:r>
      <w:r>
        <w:rPr>
          <w:rFonts w:hint="eastAsia"/>
          <w:b w:val="0"/>
          <w:bCs w:val="0"/>
        </w:rPr>
        <w:t xml:space="preserve">: </w:t>
      </w:r>
    </w:p>
    <w:p w14:paraId="5A504EBB" w14:textId="0195C92C" w:rsidR="00367605" w:rsidRPr="002D0610" w:rsidRDefault="002E462F" w:rsidP="0052309D">
      <w:pPr>
        <w:pStyle w:val="Subtitle"/>
        <w:spacing w:afterLines="0" w:after="0"/>
        <w:rPr>
          <w:b w:val="0"/>
          <w:bCs w:val="0"/>
          <w:szCs w:val="22"/>
        </w:rPr>
      </w:pPr>
      <w:r>
        <w:rPr>
          <w:b w:val="0"/>
          <w:bCs w:val="0"/>
          <w:szCs w:val="22"/>
        </w:rPr>
        <w:t>P</w:t>
      </w:r>
      <w:r w:rsidR="00367605" w:rsidRPr="002E462F">
        <w:rPr>
          <w:b w:val="0"/>
          <w:bCs w:val="0"/>
          <w:szCs w:val="22"/>
        </w:rPr>
        <w:t xml:space="preserve">lease read each item carefully and select the response that best reflects your </w:t>
      </w:r>
      <w:r w:rsidR="00065D40">
        <w:rPr>
          <w:b w:val="0"/>
          <w:bCs w:val="0"/>
          <w:szCs w:val="22"/>
        </w:rPr>
        <w:t>expertise</w:t>
      </w:r>
      <w:r w:rsidR="00367605" w:rsidRPr="002E462F">
        <w:rPr>
          <w:b w:val="0"/>
          <w:bCs w:val="0"/>
          <w:szCs w:val="22"/>
        </w:rPr>
        <w:t>.</w:t>
      </w:r>
    </w:p>
    <w:tbl>
      <w:tblPr>
        <w:tblW w:w="8844" w:type="dxa"/>
        <w:tblLook w:val="04A0" w:firstRow="1" w:lastRow="0" w:firstColumn="1" w:lastColumn="0" w:noHBand="0" w:noVBand="1"/>
      </w:tblPr>
      <w:tblGrid>
        <w:gridCol w:w="6374"/>
        <w:gridCol w:w="754"/>
        <w:gridCol w:w="962"/>
        <w:gridCol w:w="754"/>
      </w:tblGrid>
      <w:tr w:rsidR="002E462F" w:rsidRPr="002E462F" w14:paraId="5164AB1D" w14:textId="77777777" w:rsidTr="002E462F">
        <w:trPr>
          <w:trHeight w:val="300"/>
        </w:trPr>
        <w:tc>
          <w:tcPr>
            <w:tcW w:w="6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85362" w14:textId="77777777" w:rsidR="002E462F" w:rsidRPr="002E462F" w:rsidRDefault="002E462F" w:rsidP="002E462F">
            <w:pPr>
              <w:widowControl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Questions</w:t>
            </w:r>
          </w:p>
        </w:tc>
        <w:tc>
          <w:tcPr>
            <w:tcW w:w="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37D31" w14:textId="77777777" w:rsidR="002E462F" w:rsidRPr="002E462F" w:rsidRDefault="002E462F" w:rsidP="002E462F">
            <w:pPr>
              <w:widowControl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Yes</w:t>
            </w:r>
          </w:p>
        </w:tc>
        <w:tc>
          <w:tcPr>
            <w:tcW w:w="9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6892F" w14:textId="77777777" w:rsidR="002E462F" w:rsidRPr="002E462F" w:rsidRDefault="002E462F" w:rsidP="002E462F">
            <w:pPr>
              <w:widowControl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Partially</w:t>
            </w:r>
          </w:p>
        </w:tc>
        <w:tc>
          <w:tcPr>
            <w:tcW w:w="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99563" w14:textId="77777777" w:rsidR="002E462F" w:rsidRPr="002E462F" w:rsidRDefault="002E462F" w:rsidP="002E462F">
            <w:pPr>
              <w:widowControl/>
              <w:jc w:val="center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No</w:t>
            </w:r>
          </w:p>
        </w:tc>
      </w:tr>
      <w:tr w:rsidR="002E462F" w:rsidRPr="002E462F" w14:paraId="3A1F15C7" w14:textId="77777777" w:rsidTr="002E462F">
        <w:trPr>
          <w:trHeight w:val="300"/>
        </w:trPr>
        <w:tc>
          <w:tcPr>
            <w:tcW w:w="6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56190" w14:textId="77777777" w:rsidR="002E462F" w:rsidRPr="002E462F" w:rsidRDefault="002E462F" w:rsidP="002E462F">
            <w:pPr>
              <w:widowControl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Is the title of the study appropriate?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C859D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EA9A1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E7E45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  <w:tr w:rsidR="002E462F" w:rsidRPr="002E462F" w14:paraId="2E3D6E9C" w14:textId="77777777" w:rsidTr="002E462F">
        <w:trPr>
          <w:trHeight w:val="300"/>
        </w:trPr>
        <w:tc>
          <w:tcPr>
            <w:tcW w:w="6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33EBF" w14:textId="77777777" w:rsidR="002E462F" w:rsidRPr="002E462F" w:rsidRDefault="002E462F" w:rsidP="002E462F">
            <w:pPr>
              <w:widowControl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Does the abstract summarize the article clearly?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AFBDB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CCB90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A2655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  <w:tr w:rsidR="002E462F" w:rsidRPr="002E462F" w14:paraId="43F3D300" w14:textId="77777777" w:rsidTr="002E462F">
        <w:trPr>
          <w:trHeight w:val="300"/>
        </w:trPr>
        <w:tc>
          <w:tcPr>
            <w:tcW w:w="6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92773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Does the introduction provide important issues in the field?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B12EA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14DF6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89DA0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  <w:tr w:rsidR="002E462F" w:rsidRPr="002E462F" w14:paraId="2626271E" w14:textId="77777777" w:rsidTr="002E462F">
        <w:trPr>
          <w:trHeight w:val="300"/>
        </w:trPr>
        <w:tc>
          <w:tcPr>
            <w:tcW w:w="6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27299" w14:textId="77777777" w:rsidR="002E462F" w:rsidRPr="002E462F" w:rsidRDefault="002E462F" w:rsidP="002E462F">
            <w:pPr>
              <w:widowControl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Is the purpose of the study stated clearly?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3625A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0D975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33147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  <w:tr w:rsidR="002E462F" w:rsidRPr="002E462F" w14:paraId="1C622368" w14:textId="77777777" w:rsidTr="002E462F">
        <w:trPr>
          <w:trHeight w:val="300"/>
        </w:trPr>
        <w:tc>
          <w:tcPr>
            <w:tcW w:w="6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777D3" w14:textId="77777777" w:rsidR="002E462F" w:rsidRPr="002E462F" w:rsidRDefault="002E462F" w:rsidP="002E462F">
            <w:pPr>
              <w:widowControl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Does the study review adequate literature?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CAFE5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4C0A6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FA60D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  <w:tr w:rsidR="002E462F" w:rsidRPr="002E462F" w14:paraId="1AF9A42C" w14:textId="77777777" w:rsidTr="002E462F">
        <w:trPr>
          <w:trHeight w:val="600"/>
        </w:trPr>
        <w:tc>
          <w:tcPr>
            <w:tcW w:w="6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508B8" w14:textId="5638CA1F" w:rsidR="002E462F" w:rsidRPr="002E462F" w:rsidRDefault="00037356" w:rsidP="002E462F">
            <w:pPr>
              <w:widowControl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Does</w:t>
            </w:r>
            <w:r w:rsidR="002E462F"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 xml:space="preserve"> the study provide sound research methods, logical presentation with good validity and reliability?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C870A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5386A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213AC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  <w:tr w:rsidR="002E462F" w:rsidRPr="002E462F" w14:paraId="6180A39B" w14:textId="77777777" w:rsidTr="002E462F">
        <w:trPr>
          <w:trHeight w:val="300"/>
        </w:trPr>
        <w:tc>
          <w:tcPr>
            <w:tcW w:w="6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BFB08" w14:textId="77777777" w:rsidR="002E462F" w:rsidRPr="002E462F" w:rsidRDefault="002E462F" w:rsidP="002E462F">
            <w:pPr>
              <w:widowControl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Is the methodology consistent with the practice?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A53F3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35670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7D343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  <w:tr w:rsidR="002E462F" w:rsidRPr="002E462F" w14:paraId="011589D6" w14:textId="77777777" w:rsidTr="002D0610">
        <w:trPr>
          <w:trHeight w:val="281"/>
        </w:trPr>
        <w:tc>
          <w:tcPr>
            <w:tcW w:w="6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14B3A" w14:textId="71A4402F" w:rsidR="002E462F" w:rsidRPr="002E462F" w:rsidRDefault="002E462F" w:rsidP="002E462F">
            <w:pPr>
              <w:widowControl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 xml:space="preserve">Are the results/findings innovative, which contribute to the </w:t>
            </w:r>
            <w:r w:rsidR="00D222A5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field</w:t>
            </w: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?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FA258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4059A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7B3B2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  <w:tr w:rsidR="002E462F" w:rsidRPr="002E462F" w14:paraId="648E6131" w14:textId="77777777" w:rsidTr="002E462F">
        <w:trPr>
          <w:trHeight w:val="300"/>
        </w:trPr>
        <w:tc>
          <w:tcPr>
            <w:tcW w:w="6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585E0" w14:textId="77777777" w:rsidR="002E462F" w:rsidRPr="002E462F" w:rsidRDefault="002E462F" w:rsidP="002E462F">
            <w:pPr>
              <w:widowControl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Is the presentation of the findings adequate and consistent?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D9F85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D78B0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BBF14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  <w:tr w:rsidR="002E462F" w:rsidRPr="002E462F" w14:paraId="29847B6E" w14:textId="77777777" w:rsidTr="002E462F">
        <w:trPr>
          <w:trHeight w:val="300"/>
        </w:trPr>
        <w:tc>
          <w:tcPr>
            <w:tcW w:w="6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3899D" w14:textId="77777777" w:rsidR="002E462F" w:rsidRPr="002E462F" w:rsidRDefault="002E462F" w:rsidP="002E462F">
            <w:pPr>
              <w:widowControl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Are the tables, figures, or charts arranged appropriately?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32CB1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66846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B4DCC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  <w:tr w:rsidR="002E462F" w:rsidRPr="002E462F" w14:paraId="2F1045E7" w14:textId="77777777" w:rsidTr="002E462F">
        <w:trPr>
          <w:trHeight w:val="600"/>
        </w:trPr>
        <w:tc>
          <w:tcPr>
            <w:tcW w:w="6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FE926" w14:textId="77777777" w:rsidR="002E462F" w:rsidRPr="002E462F" w:rsidRDefault="002E462F" w:rsidP="002E462F">
            <w:pPr>
              <w:widowControl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Does the discussion compare the results of the current study to previous studies presented in literature?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04DDD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8092E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4E0C8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  <w:tr w:rsidR="002E462F" w:rsidRPr="002E462F" w14:paraId="327C37F5" w14:textId="77777777" w:rsidTr="002D0610">
        <w:trPr>
          <w:trHeight w:val="399"/>
        </w:trPr>
        <w:tc>
          <w:tcPr>
            <w:tcW w:w="6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68277" w14:textId="77777777" w:rsidR="002E462F" w:rsidRPr="002E462F" w:rsidRDefault="002E462F" w:rsidP="002E462F">
            <w:pPr>
              <w:widowControl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Are the conclusions and generalizations based on the findings?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7D702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06861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1266F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  <w:tr w:rsidR="002E462F" w:rsidRPr="002E462F" w14:paraId="3A5DF39F" w14:textId="77777777" w:rsidTr="002E462F">
        <w:trPr>
          <w:trHeight w:val="600"/>
        </w:trPr>
        <w:tc>
          <w:tcPr>
            <w:tcW w:w="6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B7E5B" w14:textId="77777777" w:rsidR="002E462F" w:rsidRPr="002E462F" w:rsidRDefault="002E462F" w:rsidP="002E462F">
            <w:pPr>
              <w:widowControl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Are the recommendation/suggestions meaningful, and based on the findings?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B466C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95D25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75252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  <w:tr w:rsidR="002E462F" w:rsidRPr="002E462F" w14:paraId="65361792" w14:textId="77777777" w:rsidTr="002E462F">
        <w:trPr>
          <w:trHeight w:val="300"/>
        </w:trPr>
        <w:tc>
          <w:tcPr>
            <w:tcW w:w="6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800D0" w14:textId="77777777" w:rsidR="002E462F" w:rsidRPr="002E462F" w:rsidRDefault="002E462F" w:rsidP="002E462F">
            <w:pPr>
              <w:widowControl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Do the references provide enough information in APA?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41489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4B7F7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263A9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  <w:tr w:rsidR="002E462F" w:rsidRPr="002E462F" w14:paraId="645D655C" w14:textId="77777777" w:rsidTr="002E462F">
        <w:trPr>
          <w:trHeight w:val="300"/>
        </w:trPr>
        <w:tc>
          <w:tcPr>
            <w:tcW w:w="6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31953" w14:textId="1E1DA822" w:rsidR="002E462F" w:rsidRPr="002E462F" w:rsidRDefault="002E462F" w:rsidP="002E462F">
            <w:pPr>
              <w:widowControl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Is the language understandable</w:t>
            </w:r>
            <w:r w:rsidR="007E60D0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 xml:space="preserve"> and clear</w:t>
            </w: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?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F6476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DDE82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DDA52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  <w:tr w:rsidR="002E462F" w:rsidRPr="002E462F" w14:paraId="519830ED" w14:textId="77777777" w:rsidTr="002E462F">
        <w:trPr>
          <w:trHeight w:val="300"/>
        </w:trPr>
        <w:tc>
          <w:tcPr>
            <w:tcW w:w="6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67813" w14:textId="1EC88A9E" w:rsidR="002E462F" w:rsidRPr="002E462F" w:rsidRDefault="00471D44" w:rsidP="002E462F">
            <w:pPr>
              <w:widowControl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Does</w:t>
            </w:r>
            <w:r w:rsidR="002E462F"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 xml:space="preserve"> the article</w:t>
            </w:r>
            <w:r w:rsidR="006E55C6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r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have cohesion</w:t>
            </w:r>
            <w:r w:rsidR="00C662BA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 xml:space="preserve"> throughout the writing?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96233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9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8E437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7F9D5" w14:textId="77777777" w:rsidR="002E462F" w:rsidRPr="002E462F" w:rsidRDefault="002E462F" w:rsidP="002E462F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2E462F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</w:tbl>
    <w:p w14:paraId="7616C3FB" w14:textId="70EB5475" w:rsidR="009A1B7D" w:rsidRDefault="00755834" w:rsidP="0052309D">
      <w:pPr>
        <w:pStyle w:val="Subtitle"/>
        <w:spacing w:afterLines="0" w:after="0"/>
        <w:rPr>
          <w:b w:val="0"/>
          <w:bCs w:val="0"/>
        </w:rPr>
      </w:pPr>
      <w:r>
        <w:rPr>
          <w:b w:val="0"/>
          <w:bCs w:val="0"/>
        </w:rPr>
        <w:t>Evaluation:</w:t>
      </w:r>
    </w:p>
    <w:p w14:paraId="3BAF308D" w14:textId="77777777" w:rsidR="0011264B" w:rsidRDefault="0011264B" w:rsidP="0011264B">
      <w:pPr>
        <w:ind w:firstLine="284"/>
        <w:jc w:val="left"/>
        <w:rPr>
          <w:sz w:val="22"/>
        </w:rPr>
      </w:pPr>
      <w:r>
        <w:rPr>
          <w:rFonts w:hint="eastAsia"/>
          <w:sz w:val="22"/>
        </w:rPr>
        <w:t xml:space="preserve">( ) </w:t>
      </w:r>
      <w:r>
        <w:rPr>
          <w:sz w:val="22"/>
        </w:rPr>
        <w:t>Accept submission</w:t>
      </w:r>
    </w:p>
    <w:p w14:paraId="4AE67121" w14:textId="77777777" w:rsidR="0011264B" w:rsidRDefault="0011264B" w:rsidP="0011264B">
      <w:pPr>
        <w:ind w:firstLine="284"/>
        <w:jc w:val="left"/>
        <w:rPr>
          <w:sz w:val="22"/>
        </w:rPr>
      </w:pPr>
      <w:r>
        <w:rPr>
          <w:rFonts w:hint="eastAsia"/>
          <w:sz w:val="22"/>
        </w:rPr>
        <w:t xml:space="preserve">( ) </w:t>
      </w:r>
      <w:r>
        <w:rPr>
          <w:sz w:val="22"/>
        </w:rPr>
        <w:t>Revision</w:t>
      </w:r>
      <w:r>
        <w:rPr>
          <w:sz w:val="22"/>
          <w:lang w:val="vi-VN"/>
        </w:rPr>
        <w:t>s Required</w:t>
      </w:r>
      <w:r>
        <w:rPr>
          <w:sz w:val="22"/>
        </w:rPr>
        <w:t xml:space="preserve"> </w:t>
      </w:r>
    </w:p>
    <w:p w14:paraId="058EEC03" w14:textId="77777777" w:rsidR="0011264B" w:rsidRPr="00BE1421" w:rsidRDefault="0011264B" w:rsidP="0011264B">
      <w:pPr>
        <w:ind w:firstLine="284"/>
        <w:jc w:val="left"/>
        <w:rPr>
          <w:sz w:val="22"/>
          <w:lang w:val="vi-VN"/>
        </w:rPr>
      </w:pPr>
      <w:r>
        <w:rPr>
          <w:rFonts w:hint="eastAsia"/>
          <w:sz w:val="22"/>
        </w:rPr>
        <w:t xml:space="preserve">( ) </w:t>
      </w:r>
      <w:r>
        <w:rPr>
          <w:sz w:val="22"/>
        </w:rPr>
        <w:t>Resubmit</w:t>
      </w:r>
      <w:r>
        <w:rPr>
          <w:sz w:val="22"/>
          <w:lang w:val="vi-VN"/>
        </w:rPr>
        <w:t xml:space="preserve"> for Review</w:t>
      </w:r>
    </w:p>
    <w:p w14:paraId="5700ED94" w14:textId="77777777" w:rsidR="0011264B" w:rsidRPr="00BE1421" w:rsidRDefault="0011264B" w:rsidP="0011264B">
      <w:pPr>
        <w:ind w:firstLine="284"/>
        <w:jc w:val="left"/>
        <w:rPr>
          <w:sz w:val="22"/>
          <w:lang w:val="vi-VN"/>
        </w:rPr>
      </w:pPr>
      <w:r>
        <w:rPr>
          <w:rFonts w:hint="eastAsia"/>
          <w:sz w:val="22"/>
        </w:rPr>
        <w:t xml:space="preserve">( ) </w:t>
      </w:r>
      <w:r>
        <w:rPr>
          <w:sz w:val="22"/>
        </w:rPr>
        <w:t>Resubmit</w:t>
      </w:r>
      <w:r>
        <w:rPr>
          <w:sz w:val="22"/>
          <w:lang w:val="vi-VN"/>
        </w:rPr>
        <w:t xml:space="preserve"> elsewhere</w:t>
      </w:r>
    </w:p>
    <w:p w14:paraId="59A73356" w14:textId="77777777" w:rsidR="0011264B" w:rsidRPr="0020233B" w:rsidRDefault="0011264B" w:rsidP="0011264B">
      <w:pPr>
        <w:pStyle w:val="Subtitle"/>
        <w:spacing w:afterLines="0" w:after="0"/>
        <w:ind w:firstLine="284"/>
        <w:rPr>
          <w:b w:val="0"/>
          <w:bCs w:val="0"/>
          <w:lang w:val="vi-VN"/>
        </w:rPr>
      </w:pPr>
      <w:r w:rsidRPr="0020233B">
        <w:rPr>
          <w:rFonts w:hint="eastAsia"/>
          <w:b w:val="0"/>
          <w:bCs w:val="0"/>
        </w:rPr>
        <w:t xml:space="preserve">( ) </w:t>
      </w:r>
      <w:r w:rsidRPr="0020233B">
        <w:rPr>
          <w:b w:val="0"/>
          <w:bCs w:val="0"/>
        </w:rPr>
        <w:t>Decline</w:t>
      </w:r>
      <w:r w:rsidRPr="0020233B">
        <w:rPr>
          <w:b w:val="0"/>
          <w:bCs w:val="0"/>
          <w:lang w:val="vi-VN"/>
        </w:rPr>
        <w:t xml:space="preserve"> submission</w:t>
      </w:r>
    </w:p>
    <w:p w14:paraId="7E694BA5" w14:textId="77777777" w:rsidR="0011264B" w:rsidRPr="0020233B" w:rsidRDefault="0011264B" w:rsidP="0011264B">
      <w:pPr>
        <w:pStyle w:val="Subtitle"/>
        <w:spacing w:afterLines="0" w:after="0"/>
        <w:ind w:firstLine="284"/>
        <w:rPr>
          <w:b w:val="0"/>
          <w:bCs w:val="0"/>
          <w:lang w:val="vi-VN"/>
        </w:rPr>
      </w:pPr>
      <w:r w:rsidRPr="0020233B">
        <w:rPr>
          <w:b w:val="0"/>
          <w:bCs w:val="0"/>
          <w:lang w:val="vi-VN"/>
        </w:rPr>
        <w:t>( ) See comments</w:t>
      </w:r>
    </w:p>
    <w:p w14:paraId="15611F72" w14:textId="49F894F4" w:rsidR="00D40FE5" w:rsidRPr="00135AE8" w:rsidRDefault="006E0326" w:rsidP="00643497">
      <w:pPr>
        <w:pStyle w:val="Subtitle"/>
        <w:spacing w:afterLines="0" w:after="0"/>
      </w:pPr>
      <w:r w:rsidRPr="00135AE8">
        <w:t>Report</w:t>
      </w:r>
    </w:p>
    <w:tbl>
      <w:tblPr>
        <w:tblW w:w="8926" w:type="dxa"/>
        <w:tblLook w:val="04A0" w:firstRow="1" w:lastRow="0" w:firstColumn="1" w:lastColumn="0" w:noHBand="0" w:noVBand="1"/>
      </w:tblPr>
      <w:tblGrid>
        <w:gridCol w:w="3020"/>
        <w:gridCol w:w="5906"/>
      </w:tblGrid>
      <w:tr w:rsidR="00135AE8" w:rsidRPr="00135AE8" w14:paraId="49D134C9" w14:textId="77777777" w:rsidTr="00135AE8">
        <w:trPr>
          <w:trHeight w:val="600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51F349" w14:textId="77777777" w:rsidR="00135AE8" w:rsidRPr="00135AE8" w:rsidRDefault="00135AE8" w:rsidP="00022A09">
            <w:pPr>
              <w:widowControl/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:lang w:eastAsia="en-US"/>
              </w:rPr>
            </w:pPr>
            <w:r w:rsidRPr="00135AE8"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:lang w:eastAsia="en-US"/>
              </w:rPr>
              <w:t>Sections of the manuscript</w:t>
            </w:r>
          </w:p>
        </w:tc>
        <w:tc>
          <w:tcPr>
            <w:tcW w:w="59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EE4ED" w14:textId="77777777" w:rsidR="00135AE8" w:rsidRPr="00135AE8" w:rsidRDefault="00135AE8" w:rsidP="00135AE8">
            <w:pPr>
              <w:widowControl/>
              <w:jc w:val="center"/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:lang w:eastAsia="en-US"/>
              </w:rPr>
            </w:pPr>
            <w:r w:rsidRPr="00135AE8"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:lang w:eastAsia="en-US"/>
              </w:rPr>
              <w:t>Comments</w:t>
            </w:r>
          </w:p>
        </w:tc>
      </w:tr>
      <w:tr w:rsidR="00135AE8" w:rsidRPr="00135AE8" w14:paraId="1C6A9D12" w14:textId="77777777" w:rsidTr="00135AE8">
        <w:trPr>
          <w:trHeight w:val="300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2D0F1" w14:textId="77777777" w:rsidR="00135AE8" w:rsidRPr="00135AE8" w:rsidRDefault="00135AE8" w:rsidP="00135AE8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35AE8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Title</w:t>
            </w:r>
          </w:p>
        </w:tc>
        <w:tc>
          <w:tcPr>
            <w:tcW w:w="5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6AA29" w14:textId="77777777" w:rsidR="00135AE8" w:rsidRPr="00135AE8" w:rsidRDefault="00135AE8" w:rsidP="00135AE8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35AE8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  <w:tr w:rsidR="00135AE8" w:rsidRPr="00135AE8" w14:paraId="53E4BEC1" w14:textId="77777777" w:rsidTr="00135AE8">
        <w:trPr>
          <w:trHeight w:val="300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87B87" w14:textId="77777777" w:rsidR="00135AE8" w:rsidRPr="00135AE8" w:rsidRDefault="00135AE8" w:rsidP="00135AE8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35AE8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Abstract</w:t>
            </w:r>
          </w:p>
        </w:tc>
        <w:tc>
          <w:tcPr>
            <w:tcW w:w="5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7C887" w14:textId="77777777" w:rsidR="00135AE8" w:rsidRPr="00135AE8" w:rsidRDefault="00135AE8" w:rsidP="00135AE8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35AE8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  <w:tr w:rsidR="00135AE8" w:rsidRPr="00135AE8" w14:paraId="45EF5115" w14:textId="77777777" w:rsidTr="00135AE8">
        <w:trPr>
          <w:trHeight w:val="300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6D88B" w14:textId="77777777" w:rsidR="00135AE8" w:rsidRPr="00135AE8" w:rsidRDefault="00135AE8" w:rsidP="00135AE8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35AE8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Introduction</w:t>
            </w:r>
          </w:p>
        </w:tc>
        <w:tc>
          <w:tcPr>
            <w:tcW w:w="5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E0B96" w14:textId="77777777" w:rsidR="00135AE8" w:rsidRPr="00135AE8" w:rsidRDefault="00135AE8" w:rsidP="00135AE8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35AE8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  <w:tr w:rsidR="00135AE8" w:rsidRPr="00135AE8" w14:paraId="7511DE2D" w14:textId="77777777" w:rsidTr="00135AE8">
        <w:trPr>
          <w:trHeight w:val="300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6796F" w14:textId="77777777" w:rsidR="00135AE8" w:rsidRPr="00135AE8" w:rsidRDefault="00135AE8" w:rsidP="00135AE8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35AE8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Literature review</w:t>
            </w:r>
          </w:p>
        </w:tc>
        <w:tc>
          <w:tcPr>
            <w:tcW w:w="5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D52E4" w14:textId="77777777" w:rsidR="00135AE8" w:rsidRPr="00135AE8" w:rsidRDefault="00135AE8" w:rsidP="00135AE8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35AE8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  <w:tr w:rsidR="00135AE8" w:rsidRPr="00135AE8" w14:paraId="0EA496C9" w14:textId="77777777" w:rsidTr="00135AE8">
        <w:trPr>
          <w:trHeight w:val="300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54D06" w14:textId="77777777" w:rsidR="00135AE8" w:rsidRPr="00135AE8" w:rsidRDefault="00135AE8" w:rsidP="00135AE8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35AE8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Methodology</w:t>
            </w:r>
          </w:p>
        </w:tc>
        <w:tc>
          <w:tcPr>
            <w:tcW w:w="5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8AF95" w14:textId="77777777" w:rsidR="00135AE8" w:rsidRPr="00135AE8" w:rsidRDefault="00135AE8" w:rsidP="00135AE8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35AE8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  <w:tr w:rsidR="00135AE8" w:rsidRPr="00135AE8" w14:paraId="41BA5E49" w14:textId="77777777" w:rsidTr="00135AE8">
        <w:trPr>
          <w:trHeight w:val="300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96493" w14:textId="77777777" w:rsidR="00135AE8" w:rsidRPr="00135AE8" w:rsidRDefault="00135AE8" w:rsidP="00135AE8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35AE8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Results/findings</w:t>
            </w:r>
          </w:p>
        </w:tc>
        <w:tc>
          <w:tcPr>
            <w:tcW w:w="5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44726" w14:textId="77777777" w:rsidR="00135AE8" w:rsidRPr="00135AE8" w:rsidRDefault="00135AE8" w:rsidP="00135AE8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35AE8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  <w:tr w:rsidR="00135AE8" w:rsidRPr="00135AE8" w14:paraId="28E8C982" w14:textId="77777777" w:rsidTr="00135AE8">
        <w:trPr>
          <w:trHeight w:val="300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FFC6D" w14:textId="77777777" w:rsidR="00135AE8" w:rsidRPr="00135AE8" w:rsidRDefault="00135AE8" w:rsidP="00135AE8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35AE8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Discussion</w:t>
            </w:r>
          </w:p>
        </w:tc>
        <w:tc>
          <w:tcPr>
            <w:tcW w:w="5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39646" w14:textId="77777777" w:rsidR="00135AE8" w:rsidRPr="00135AE8" w:rsidRDefault="00135AE8" w:rsidP="00135AE8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35AE8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  <w:tr w:rsidR="00135AE8" w:rsidRPr="00135AE8" w14:paraId="07691E1E" w14:textId="77777777" w:rsidTr="00135AE8">
        <w:trPr>
          <w:trHeight w:val="300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73E0C" w14:textId="77777777" w:rsidR="00135AE8" w:rsidRPr="00135AE8" w:rsidRDefault="00135AE8" w:rsidP="00135AE8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35AE8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Conclusion &amp; suggestions</w:t>
            </w:r>
          </w:p>
        </w:tc>
        <w:tc>
          <w:tcPr>
            <w:tcW w:w="5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40037" w14:textId="77777777" w:rsidR="00135AE8" w:rsidRPr="00135AE8" w:rsidRDefault="00135AE8" w:rsidP="00135AE8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35AE8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  <w:tr w:rsidR="00135AE8" w:rsidRPr="00135AE8" w14:paraId="24F713BC" w14:textId="77777777" w:rsidTr="00135AE8">
        <w:trPr>
          <w:trHeight w:val="300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51A18" w14:textId="77777777" w:rsidR="00135AE8" w:rsidRPr="00135AE8" w:rsidRDefault="00135AE8" w:rsidP="00135AE8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35AE8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References &amp; citations</w:t>
            </w:r>
          </w:p>
        </w:tc>
        <w:tc>
          <w:tcPr>
            <w:tcW w:w="5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70992" w14:textId="77777777" w:rsidR="00135AE8" w:rsidRPr="00135AE8" w:rsidRDefault="00135AE8" w:rsidP="00135AE8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35AE8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  <w:tr w:rsidR="00135AE8" w:rsidRPr="00135AE8" w14:paraId="635A08BA" w14:textId="77777777" w:rsidTr="00135AE8">
        <w:trPr>
          <w:trHeight w:val="300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CEA24" w14:textId="77777777" w:rsidR="00135AE8" w:rsidRPr="00135AE8" w:rsidRDefault="00135AE8" w:rsidP="00135AE8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35AE8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Language</w:t>
            </w:r>
          </w:p>
        </w:tc>
        <w:tc>
          <w:tcPr>
            <w:tcW w:w="5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F2E90" w14:textId="77777777" w:rsidR="00135AE8" w:rsidRPr="00135AE8" w:rsidRDefault="00135AE8" w:rsidP="00135AE8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35AE8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  <w:tr w:rsidR="00135AE8" w:rsidRPr="00135AE8" w14:paraId="1C38BE27" w14:textId="77777777" w:rsidTr="00135AE8">
        <w:trPr>
          <w:trHeight w:val="300"/>
        </w:trPr>
        <w:tc>
          <w:tcPr>
            <w:tcW w:w="3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DAD2D" w14:textId="77777777" w:rsidR="00135AE8" w:rsidRPr="00135AE8" w:rsidRDefault="00135AE8" w:rsidP="00135AE8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35AE8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Other issues</w:t>
            </w:r>
          </w:p>
        </w:tc>
        <w:tc>
          <w:tcPr>
            <w:tcW w:w="5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95682" w14:textId="77777777" w:rsidR="00135AE8" w:rsidRPr="00135AE8" w:rsidRDefault="00135AE8" w:rsidP="00135AE8">
            <w:pPr>
              <w:widowControl/>
              <w:jc w:val="left"/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</w:pPr>
            <w:r w:rsidRPr="00135AE8">
              <w:rPr>
                <w:rFonts w:eastAsia="Times New Roman"/>
                <w:color w:val="000000"/>
                <w:kern w:val="0"/>
                <w:sz w:val="22"/>
                <w:szCs w:val="22"/>
                <w:lang w:eastAsia="en-US"/>
              </w:rPr>
              <w:t> </w:t>
            </w:r>
          </w:p>
        </w:tc>
      </w:tr>
    </w:tbl>
    <w:p w14:paraId="4525FF5C" w14:textId="77777777" w:rsidR="00643497" w:rsidRDefault="00643497" w:rsidP="00636866"/>
    <w:sectPr w:rsidR="00643497" w:rsidSect="00636866">
      <w:headerReference w:type="default" r:id="rId7"/>
      <w:footerReference w:type="even" r:id="rId8"/>
      <w:footerReference w:type="default" r:id="rId9"/>
      <w:pgSz w:w="11906" w:h="16838"/>
      <w:pgMar w:top="1135" w:right="1274" w:bottom="734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9E67A" w14:textId="77777777" w:rsidR="001C0C52" w:rsidRDefault="001C0C52" w:rsidP="0052309D">
      <w:r>
        <w:separator/>
      </w:r>
    </w:p>
  </w:endnote>
  <w:endnote w:type="continuationSeparator" w:id="0">
    <w:p w14:paraId="4780B1BF" w14:textId="77777777" w:rsidR="001C0C52" w:rsidRDefault="001C0C52" w:rsidP="0052309D">
      <w:r>
        <w:continuationSeparator/>
      </w:r>
    </w:p>
  </w:endnote>
  <w:endnote w:type="continuationNotice" w:id="1">
    <w:p w14:paraId="551404EB" w14:textId="77777777" w:rsidR="001C0C52" w:rsidRDefault="001C0C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A7E82" w14:textId="77777777" w:rsidR="000679B8" w:rsidRDefault="00691AE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19A7E83" w14:textId="77777777" w:rsidR="000679B8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A7E85" w14:textId="77777777" w:rsidR="000679B8" w:rsidRDefault="00000000" w:rsidP="00B808F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59B2FE" w14:textId="77777777" w:rsidR="001C0C52" w:rsidRDefault="001C0C52" w:rsidP="0052309D">
      <w:r>
        <w:separator/>
      </w:r>
    </w:p>
  </w:footnote>
  <w:footnote w:type="continuationSeparator" w:id="0">
    <w:p w14:paraId="190E2113" w14:textId="77777777" w:rsidR="001C0C52" w:rsidRDefault="001C0C52" w:rsidP="0052309D">
      <w:r>
        <w:continuationSeparator/>
      </w:r>
    </w:p>
  </w:footnote>
  <w:footnote w:type="continuationNotice" w:id="1">
    <w:p w14:paraId="7ADDFECD" w14:textId="77777777" w:rsidR="001C0C52" w:rsidRDefault="001C0C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3E65C" w14:textId="27645180" w:rsidR="00174344" w:rsidRPr="007A178C" w:rsidRDefault="006D16B2">
    <w:pPr>
      <w:pStyle w:val="Header"/>
      <w:rPr>
        <w:sz w:val="20"/>
        <w:szCs w:val="20"/>
      </w:rPr>
    </w:pPr>
    <w:r w:rsidRPr="007A178C">
      <w:rPr>
        <w:sz w:val="20"/>
        <w:szCs w:val="20"/>
      </w:rPr>
      <w:t>I</w:t>
    </w:r>
    <w:r w:rsidR="007A178C" w:rsidRPr="007A178C">
      <w:rPr>
        <w:sz w:val="20"/>
        <w:szCs w:val="20"/>
      </w:rPr>
      <w:t>JTE</w:t>
    </w:r>
    <w:r w:rsidR="00F82EAF" w:rsidRPr="007A178C">
      <w:rPr>
        <w:sz w:val="20"/>
        <w:szCs w:val="20"/>
      </w:rPr>
      <w:t>-</w:t>
    </w:r>
    <w:r w:rsidR="00F82EAF" w:rsidRPr="007A178C">
      <w:rPr>
        <w:sz w:val="20"/>
        <w:szCs w:val="20"/>
        <w:shd w:val="clear" w:color="auto" w:fill="FFFFFF"/>
      </w:rPr>
      <w:t xml:space="preserve"> ISSN: </w:t>
    </w:r>
    <w:r w:rsidR="007A178C" w:rsidRPr="007A178C">
      <w:rPr>
        <w:sz w:val="20"/>
        <w:szCs w:val="20"/>
        <w:shd w:val="clear" w:color="auto" w:fill="FFFFFF"/>
      </w:rPr>
      <w:t>2768-4563</w:t>
    </w:r>
    <w:r w:rsidR="00174344" w:rsidRPr="007A178C">
      <w:rPr>
        <w:sz w:val="20"/>
        <w:szCs w:val="20"/>
      </w:rPr>
      <w:ptab w:relativeTo="margin" w:alignment="center" w:leader="none"/>
    </w:r>
    <w:r w:rsidR="00AA0588" w:rsidRPr="007A178C">
      <w:rPr>
        <w:sz w:val="20"/>
        <w:szCs w:val="20"/>
      </w:rPr>
      <w:t xml:space="preserve">International Journal of </w:t>
    </w:r>
    <w:r w:rsidR="007A178C" w:rsidRPr="007A178C">
      <w:rPr>
        <w:sz w:val="20"/>
        <w:szCs w:val="20"/>
      </w:rPr>
      <w:t>TESOL &amp; Education</w:t>
    </w:r>
    <w:r w:rsidR="00174344" w:rsidRPr="007A178C">
      <w:rPr>
        <w:sz w:val="20"/>
        <w:szCs w:val="20"/>
      </w:rPr>
      <w:ptab w:relativeTo="margin" w:alignment="right" w:leader="none"/>
    </w:r>
    <w:r w:rsidR="00C36E1A" w:rsidRPr="007A178C">
      <w:rPr>
        <w:sz w:val="20"/>
        <w:szCs w:val="20"/>
      </w:rPr>
      <w:t>Review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BF429D"/>
    <w:multiLevelType w:val="multilevel"/>
    <w:tmpl w:val="8488BE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8D943C1"/>
    <w:multiLevelType w:val="hybridMultilevel"/>
    <w:tmpl w:val="0728D8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6D2065"/>
    <w:multiLevelType w:val="multilevel"/>
    <w:tmpl w:val="FCD897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9A41547"/>
    <w:multiLevelType w:val="multilevel"/>
    <w:tmpl w:val="E4E4B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06C2962"/>
    <w:multiLevelType w:val="hybridMultilevel"/>
    <w:tmpl w:val="7E1EA89A"/>
    <w:lvl w:ilvl="0" w:tplc="03F649E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7634623">
    <w:abstractNumId w:val="4"/>
  </w:num>
  <w:num w:numId="2" w16cid:durableId="687407948">
    <w:abstractNumId w:val="3"/>
  </w:num>
  <w:num w:numId="3" w16cid:durableId="1905024924">
    <w:abstractNumId w:val="1"/>
  </w:num>
  <w:num w:numId="4" w16cid:durableId="1421760306">
    <w:abstractNumId w:val="2"/>
  </w:num>
  <w:num w:numId="5" w16cid:durableId="8982012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sDQ3NzIxMjY3MDZR0lEKTi0uzszPAykwrAUAUZgYFSwAAAA="/>
  </w:docVars>
  <w:rsids>
    <w:rsidRoot w:val="00721695"/>
    <w:rsid w:val="0000040C"/>
    <w:rsid w:val="00022A09"/>
    <w:rsid w:val="00032443"/>
    <w:rsid w:val="00037356"/>
    <w:rsid w:val="0004255B"/>
    <w:rsid w:val="00065D40"/>
    <w:rsid w:val="000C2DA6"/>
    <w:rsid w:val="000D196F"/>
    <w:rsid w:val="00111CBE"/>
    <w:rsid w:val="0011264B"/>
    <w:rsid w:val="001159D5"/>
    <w:rsid w:val="00135AE8"/>
    <w:rsid w:val="00135B2F"/>
    <w:rsid w:val="00174344"/>
    <w:rsid w:val="00187A7E"/>
    <w:rsid w:val="001C0C52"/>
    <w:rsid w:val="001E2467"/>
    <w:rsid w:val="002349B8"/>
    <w:rsid w:val="00247614"/>
    <w:rsid w:val="0025566D"/>
    <w:rsid w:val="002743BD"/>
    <w:rsid w:val="002D0610"/>
    <w:rsid w:val="002E462F"/>
    <w:rsid w:val="00316795"/>
    <w:rsid w:val="00355B22"/>
    <w:rsid w:val="003575DE"/>
    <w:rsid w:val="00367605"/>
    <w:rsid w:val="0039060B"/>
    <w:rsid w:val="003969B6"/>
    <w:rsid w:val="003B4636"/>
    <w:rsid w:val="00402D8A"/>
    <w:rsid w:val="004212F3"/>
    <w:rsid w:val="00426DC9"/>
    <w:rsid w:val="00431241"/>
    <w:rsid w:val="00471D44"/>
    <w:rsid w:val="00482FE3"/>
    <w:rsid w:val="004B4C18"/>
    <w:rsid w:val="004F6A8B"/>
    <w:rsid w:val="005131B8"/>
    <w:rsid w:val="0052309D"/>
    <w:rsid w:val="00582F1E"/>
    <w:rsid w:val="005A1AC9"/>
    <w:rsid w:val="005F16AD"/>
    <w:rsid w:val="00632CDF"/>
    <w:rsid w:val="00636866"/>
    <w:rsid w:val="00643497"/>
    <w:rsid w:val="00691AEB"/>
    <w:rsid w:val="00693E0C"/>
    <w:rsid w:val="0069650D"/>
    <w:rsid w:val="006A0485"/>
    <w:rsid w:val="006B5CC1"/>
    <w:rsid w:val="006B72D0"/>
    <w:rsid w:val="006D16B2"/>
    <w:rsid w:val="006E0326"/>
    <w:rsid w:val="006E55C6"/>
    <w:rsid w:val="00721695"/>
    <w:rsid w:val="007552F0"/>
    <w:rsid w:val="00755834"/>
    <w:rsid w:val="007A178C"/>
    <w:rsid w:val="007A69EA"/>
    <w:rsid w:val="007D3D0E"/>
    <w:rsid w:val="007E471E"/>
    <w:rsid w:val="007E60D0"/>
    <w:rsid w:val="00835DAF"/>
    <w:rsid w:val="0085536D"/>
    <w:rsid w:val="00876A5E"/>
    <w:rsid w:val="008D7178"/>
    <w:rsid w:val="008F7739"/>
    <w:rsid w:val="00925C98"/>
    <w:rsid w:val="00925D5F"/>
    <w:rsid w:val="00932C86"/>
    <w:rsid w:val="0094454A"/>
    <w:rsid w:val="00977DE9"/>
    <w:rsid w:val="009A0A9F"/>
    <w:rsid w:val="009A1B7D"/>
    <w:rsid w:val="009A30EE"/>
    <w:rsid w:val="009E3F69"/>
    <w:rsid w:val="00A011A6"/>
    <w:rsid w:val="00A95D58"/>
    <w:rsid w:val="00AA0588"/>
    <w:rsid w:val="00AA6C80"/>
    <w:rsid w:val="00B0595E"/>
    <w:rsid w:val="00B20236"/>
    <w:rsid w:val="00B23E60"/>
    <w:rsid w:val="00B53EB3"/>
    <w:rsid w:val="00B72D9D"/>
    <w:rsid w:val="00B75594"/>
    <w:rsid w:val="00BE16E7"/>
    <w:rsid w:val="00BE641A"/>
    <w:rsid w:val="00C150C5"/>
    <w:rsid w:val="00C36E1A"/>
    <w:rsid w:val="00C43F4A"/>
    <w:rsid w:val="00C457A7"/>
    <w:rsid w:val="00C662BA"/>
    <w:rsid w:val="00C858A4"/>
    <w:rsid w:val="00CB19B0"/>
    <w:rsid w:val="00CC6336"/>
    <w:rsid w:val="00D006A1"/>
    <w:rsid w:val="00D137A6"/>
    <w:rsid w:val="00D15155"/>
    <w:rsid w:val="00D222A5"/>
    <w:rsid w:val="00D2569B"/>
    <w:rsid w:val="00D40FE5"/>
    <w:rsid w:val="00D54551"/>
    <w:rsid w:val="00D63D61"/>
    <w:rsid w:val="00D65257"/>
    <w:rsid w:val="00D96878"/>
    <w:rsid w:val="00DA34C6"/>
    <w:rsid w:val="00DC3E6C"/>
    <w:rsid w:val="00DD78F2"/>
    <w:rsid w:val="00DE4B81"/>
    <w:rsid w:val="00E20887"/>
    <w:rsid w:val="00E232B1"/>
    <w:rsid w:val="00E36073"/>
    <w:rsid w:val="00E9222E"/>
    <w:rsid w:val="00F82EAF"/>
    <w:rsid w:val="00F94117"/>
    <w:rsid w:val="00FB2836"/>
    <w:rsid w:val="00FC2CFD"/>
    <w:rsid w:val="01B36E0C"/>
    <w:rsid w:val="02936672"/>
    <w:rsid w:val="0C1537C1"/>
    <w:rsid w:val="0C33257B"/>
    <w:rsid w:val="2B16429F"/>
    <w:rsid w:val="2CFC0122"/>
    <w:rsid w:val="2E446244"/>
    <w:rsid w:val="62CCC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9A7E41"/>
  <w15:docId w15:val="{9C62CFF7-3554-4DCB-A875-8C62C956B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309D"/>
    <w:pPr>
      <w:widowControl w:val="0"/>
      <w:jc w:val="both"/>
    </w:pPr>
    <w:rPr>
      <w:rFonts w:ascii="Times New Roman" w:eastAsia="SimSun" w:hAnsi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D2569B"/>
    <w:pPr>
      <w:keepNext/>
      <w:spacing w:afterLines="50" w:after="156"/>
      <w:outlineLvl w:val="0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30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2309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2309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2309D"/>
    <w:rPr>
      <w:sz w:val="18"/>
      <w:szCs w:val="18"/>
    </w:rPr>
  </w:style>
  <w:style w:type="paragraph" w:styleId="Title">
    <w:name w:val="Title"/>
    <w:basedOn w:val="Normal"/>
    <w:link w:val="TitleChar"/>
    <w:qFormat/>
    <w:rsid w:val="0052309D"/>
    <w:pPr>
      <w:spacing w:afterLines="50" w:after="156"/>
      <w:jc w:val="center"/>
    </w:pPr>
    <w:rPr>
      <w:sz w:val="48"/>
    </w:rPr>
  </w:style>
  <w:style w:type="character" w:customStyle="1" w:styleId="TitleChar">
    <w:name w:val="Title Char"/>
    <w:basedOn w:val="DefaultParagraphFont"/>
    <w:link w:val="Title"/>
    <w:rsid w:val="0052309D"/>
    <w:rPr>
      <w:rFonts w:ascii="Times New Roman" w:eastAsia="SimSun" w:hAnsi="Times New Roman" w:cs="Times New Roman"/>
      <w:sz w:val="48"/>
      <w:szCs w:val="24"/>
    </w:rPr>
  </w:style>
  <w:style w:type="character" w:styleId="PageNumber">
    <w:name w:val="page number"/>
    <w:basedOn w:val="DefaultParagraphFont"/>
    <w:rsid w:val="0052309D"/>
  </w:style>
  <w:style w:type="paragraph" w:styleId="Subtitle">
    <w:name w:val="Subtitle"/>
    <w:basedOn w:val="Normal"/>
    <w:link w:val="SubtitleChar"/>
    <w:qFormat/>
    <w:rsid w:val="0052309D"/>
    <w:pPr>
      <w:spacing w:afterLines="50" w:after="156"/>
    </w:pPr>
    <w:rPr>
      <w:b/>
      <w:bCs/>
      <w:sz w:val="22"/>
    </w:rPr>
  </w:style>
  <w:style w:type="character" w:customStyle="1" w:styleId="SubtitleChar">
    <w:name w:val="Subtitle Char"/>
    <w:basedOn w:val="DefaultParagraphFont"/>
    <w:link w:val="Subtitle"/>
    <w:rsid w:val="0052309D"/>
    <w:rPr>
      <w:rFonts w:ascii="Times New Roman" w:eastAsia="SimSun" w:hAnsi="Times New Roman" w:cs="Times New Roman"/>
      <w:b/>
      <w:bCs/>
      <w:sz w:val="22"/>
      <w:szCs w:val="24"/>
    </w:rPr>
  </w:style>
  <w:style w:type="character" w:customStyle="1" w:styleId="Heading1Char">
    <w:name w:val="Heading 1 Char"/>
    <w:basedOn w:val="DefaultParagraphFont"/>
    <w:link w:val="Heading1"/>
    <w:rsid w:val="00D2569B"/>
    <w:rPr>
      <w:rFonts w:ascii="Times New Roman" w:eastAsia="SimSun" w:hAnsi="Times New Roman" w:cs="Times New Roman"/>
      <w:b/>
      <w:bCs/>
      <w:sz w:val="22"/>
      <w:szCs w:val="24"/>
    </w:rPr>
  </w:style>
  <w:style w:type="paragraph" w:customStyle="1" w:styleId="paragraph">
    <w:name w:val="paragraph"/>
    <w:basedOn w:val="Normal"/>
    <w:rsid w:val="00835DAF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eastAsia="en-US"/>
    </w:rPr>
  </w:style>
  <w:style w:type="character" w:customStyle="1" w:styleId="normaltextrun">
    <w:name w:val="normaltextrun"/>
    <w:basedOn w:val="DefaultParagraphFont"/>
    <w:rsid w:val="00835DAF"/>
  </w:style>
  <w:style w:type="character" w:customStyle="1" w:styleId="eop">
    <w:name w:val="eop"/>
    <w:basedOn w:val="DefaultParagraphFont"/>
    <w:rsid w:val="00835D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8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7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3011a54b-0a5d-4929-bf02-a00787877c6a}" enabled="0" method="" siteId="{3011a54b-0a5d-4929-bf02-a00787877c6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3</Words>
  <Characters>1375</Characters>
  <Application>Microsoft Office Word</Application>
  <DocSecurity>0</DocSecurity>
  <Lines>125</Lines>
  <Paragraphs>55</Paragraphs>
  <ScaleCrop>false</ScaleCrop>
  <Company>微软用户</Company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Phạm Vũ Phi Hổ - Khoa Ngoại ngữ</cp:lastModifiedBy>
  <cp:revision>8</cp:revision>
  <dcterms:created xsi:type="dcterms:W3CDTF">2022-08-15T08:41:00Z</dcterms:created>
  <dcterms:modified xsi:type="dcterms:W3CDTF">2023-01-17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d085f1451c739a35b16afde8380983a622cbcb9d6a5bcc2b6ee8e244037ea4</vt:lpwstr>
  </property>
</Properties>
</file>